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80, </w:t>
      </w:r>
      <w:r>
        <w:t xml:space="preserve">05 Nov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42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5 Nov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Congregation, Toren and Gulik, Augustus vo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Meeting Held at the Toren in the Church Council Room, Concerning the Swiss refugee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84418" w:rsidRDefault="00F84418" w:rsidP="00F84418">
      <w:pPr>
        <w:pStyle w:val="FirstParagraph"/>
      </w:pPr>
      <w:r>
        <w:t>80.  November 5, 1710.</w:t>
      </w:r>
      <w:r>
        <w:rPr>
          <w:rStyle w:val="FootnoteReference"/>
        </w:rPr>
        <w:footnoteReference w:id="9"/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pagina] 1 [recto]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mmittee for Foreign Needs:general meeting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msterdam 5 Novemb[er] 1710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Comparitie gehouden bij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oren Congregation:meetinghous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ooren op de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kerkenkamer, Wegens de 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>Zwitserse Vluchtelingen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Haarlem</w:t>
      </w:r>
      <w:r>
        <w:rPr>
          <w:rStyle w:val="FootnoteReference"/>
          <w:sz w:val="18"/>
          <w:szCs w:val="18"/>
        </w:rPr>
        <w:footnoteReference w:id="10"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penbroek, Coenraad v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koenraat diepenbroek</w:t>
      </w:r>
      <w:r>
        <w:rPr>
          <w:sz w:val="18"/>
          <w:szCs w:val="18"/>
        </w:rPr>
        <w:tab/>
        <w:t>Amsterda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hem Van maurik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ukerken, Willem v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lem van oukerken</w:t>
      </w:r>
      <w:r>
        <w:rPr>
          <w:sz w:val="18"/>
          <w:szCs w:val="18"/>
        </w:rPr>
        <w:tab/>
        <w:t>Lam &amp; toren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Willink Janszoon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, J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le, J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Scho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frans Van aken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ere, Jacob van der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Vander ke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braham Iacobs fries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Haarle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efnagel, Pieter, Haarlem, Flemish Block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ieter hoefnagel</w:t>
      </w:r>
      <w:r>
        <w:rPr>
          <w:sz w:val="18"/>
          <w:szCs w:val="18"/>
        </w:rPr>
        <w:tab/>
        <w:t>Amsterd[am]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kornelis beets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Vlaamse blok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euw, Ameldonk de, Haarlem, Flemish Block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meldonk de Leeuw</w:t>
      </w:r>
      <w:r>
        <w:rPr>
          <w:sz w:val="18"/>
          <w:szCs w:val="18"/>
        </w:rPr>
        <w:tab/>
        <w:t>de Zon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Vorsterman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</w:t>
      </w:r>
      <w:r>
        <w:rPr>
          <w:rStyle w:val="FootnoteReference"/>
          <w:sz w:val="18"/>
          <w:szCs w:val="18"/>
        </w:rPr>
        <w:t>o</w:t>
      </w:r>
      <w:r>
        <w:rPr>
          <w:sz w:val="18"/>
          <w:szCs w:val="18"/>
        </w:rPr>
        <w:t>. herm[annus] Schyn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groningen</w:t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redriks, Teunis, of Gron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eunis vredriks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deventer</w:t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ramer, Steven Abrahamsz, of Deventer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even kramer</w:t>
      </w:r>
      <w:r>
        <w:rPr>
          <w:sz w:val="18"/>
          <w:szCs w:val="18"/>
        </w:rPr>
        <w:tab/>
        <w:t>Sard[am] WZ</w:t>
      </w:r>
      <w:r>
        <w:rPr>
          <w:rStyle w:val="FootnoteReference"/>
          <w:sz w:val="18"/>
          <w:szCs w:val="18"/>
        </w:rPr>
        <w:footnoteReference w:id="11"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urensz, Lubbert, of Zaandam W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ubbert Louwris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>Leijden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osterwijk, Matthijs, of Lei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ttijs oosterwijk</w:t>
      </w:r>
      <w:r>
        <w:rPr>
          <w:sz w:val="18"/>
          <w:szCs w:val="18"/>
        </w:rPr>
        <w:tab/>
        <w:t>Sard[am] OZ</w:t>
      </w:r>
      <w:r>
        <w:rPr>
          <w:rStyle w:val="FootnoteReference"/>
          <w:sz w:val="18"/>
          <w:szCs w:val="18"/>
        </w:rPr>
        <w:footnoteReference w:id="12"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ning(h), Simon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imon Honing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ringwijk, Jan van, of Lei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Van Springwijk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ut, Albert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bert Jut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rlingen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nloopen, Jan Jansz van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Jansz Van hinloope</w:t>
      </w:r>
      <w:r>
        <w:rPr>
          <w:sz w:val="18"/>
          <w:szCs w:val="18"/>
        </w:rPr>
        <w:tab/>
        <w:t>koog &amp;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askoper, Claas Arends (Aertsz), of Koog Zaandijk (Zaanda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klaas arends kaaskoper</w:t>
      </w: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40"/>
          <w:tab w:val="left" w:pos="3240"/>
          <w:tab w:val="left" w:pos="472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ings, Egbert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egbert harens</w:t>
      </w:r>
      <w:r>
        <w:rPr>
          <w:sz w:val="18"/>
          <w:szCs w:val="18"/>
        </w:rPr>
        <w:tab/>
        <w:t>Zaandyk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y, Jan van der, of Koog Zaandijk (Zaanda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Vanderleij</w:t>
      </w:r>
    </w:p>
    <w:p w:rsidR="00F84418" w:rsidRDefault="00F84418" w:rsidP="00F84418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_________________________________</w:t>
      </w:r>
    </w:p>
    <w:p w:rsidR="00F84418" w:rsidRDefault="00F84418" w:rsidP="00F84418">
      <w:pPr>
        <w:pStyle w:val="OriginalText"/>
        <w:tabs>
          <w:tab w:val="left" w:pos="1160"/>
          <w:tab w:val="left" w:pos="4440"/>
        </w:tabs>
        <w:rPr>
          <w:sz w:val="18"/>
          <w:szCs w:val="18"/>
        </w:rPr>
      </w:pPr>
      <w:r>
        <w:rPr>
          <w:sz w:val="18"/>
          <w:szCs w:val="18"/>
        </w:rPr>
        <w:lastRenderedPageBreak/>
        <w:t>Leeuwaarde</w:t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uwes(z), Hans, of Leeuwaar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s Douwes</w:t>
      </w:r>
      <w:r>
        <w:rPr>
          <w:sz w:val="18"/>
          <w:szCs w:val="18"/>
        </w:rPr>
        <w:tab/>
        <w:t>int geheel 38 persoonen</w:t>
      </w:r>
    </w:p>
    <w:p w:rsidR="00F84418" w:rsidRDefault="00F84418" w:rsidP="00F84418">
      <w:pPr>
        <w:pStyle w:val="OriginalText"/>
        <w:jc w:val="right"/>
        <w:rPr>
          <w:sz w:val="18"/>
          <w:szCs w:val="18"/>
        </w:rPr>
      </w:pPr>
      <w:r>
        <w:rPr>
          <w:sz w:val="18"/>
          <w:szCs w:val="18"/>
        </w:rPr>
        <w:t>_________________________________</w:t>
      </w:r>
    </w:p>
    <w:p w:rsidR="00F84418" w:rsidRDefault="00F84418" w:rsidP="00F84418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18"/>
          <w:szCs w:val="18"/>
        </w:rPr>
        <w:t xml:space="preserve">Alkmaar 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dde, Dirk van der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rk van der kodde</w:t>
      </w:r>
    </w:p>
    <w:p w:rsidR="00F84418" w:rsidRDefault="00F84418" w:rsidP="00F84418">
      <w:pPr>
        <w:pStyle w:val="OriginalText"/>
        <w:tabs>
          <w:tab w:val="left" w:pos="11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smeer, Tames Janz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ames Witsmeer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60"/>
          <w:tab w:val="left" w:pos="324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ijper, Cornelis, of Frisian Society, Hoo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kornelis pyper</w:t>
      </w:r>
    </w:p>
    <w:p w:rsidR="00F84418" w:rsidRDefault="00F84418" w:rsidP="00F84418">
      <w:pPr>
        <w:pStyle w:val="OriginalText"/>
        <w:tabs>
          <w:tab w:val="left" w:pos="1160"/>
          <w:tab w:val="left" w:pos="324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sian Societ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iese Sociteyt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iekeboom, Albert, of Frisian Societ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bert kriekeboom</w:t>
      </w:r>
      <w:r>
        <w:rPr>
          <w:sz w:val="18"/>
          <w:szCs w:val="18"/>
        </w:rPr>
        <w:tab/>
        <w:t>Gecommitteerdens gesteld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ronk, Aldert (Albert), of Frisian Society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dert pronk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>Krommenie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, Jan Pietersz,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Pietersz Wit</w:t>
      </w:r>
      <w:r>
        <w:rPr>
          <w:sz w:val="18"/>
          <w:szCs w:val="18"/>
        </w:rPr>
        <w:tab/>
        <w:t>2 van Haarlem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akeman, Jan Jacobsz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Jacobsz Lakeman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alsme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alsmeer</w:t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n, Tymon van, of Aalsme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ijmen van hilde</w:t>
      </w:r>
      <w:r>
        <w:rPr>
          <w:sz w:val="18"/>
          <w:szCs w:val="18"/>
        </w:rPr>
        <w:tab/>
        <w:t>2 Leyden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>purmerent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z, Maarten,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ten Jansz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raaks, Paulus (Draacx, Drakes)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aulus draaks</w:t>
      </w:r>
      <w:r>
        <w:rPr>
          <w:sz w:val="18"/>
          <w:szCs w:val="18"/>
        </w:rPr>
        <w:tab/>
        <w:t>2 Rotterdam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>rotterda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oren, Hendrik, of Rotterdam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endrik toorn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nt, Jan van, of Rotterda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Van gent</w:t>
      </w:r>
      <w:r>
        <w:rPr>
          <w:sz w:val="18"/>
          <w:szCs w:val="18"/>
        </w:rPr>
        <w:tab/>
        <w:t>2 Sardam</w:t>
      </w: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tabs>
          <w:tab w:val="left" w:pos="1180"/>
          <w:tab w:val="left" w:pos="3260"/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>hinloopen</w:t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psen, Jan, of Hindeloop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apsen</w:t>
      </w:r>
      <w:r>
        <w:rPr>
          <w:sz w:val="18"/>
          <w:szCs w:val="18"/>
        </w:rPr>
        <w:tab/>
        <w:t>1 Amsterdam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tab/>
        <w:t>aldert pronk</w:t>
      </w:r>
    </w:p>
    <w:p w:rsidR="00F84418" w:rsidRDefault="00F84418" w:rsidP="00F84418">
      <w:pPr>
        <w:pStyle w:val="OriginalText"/>
        <w:tabs>
          <w:tab w:val="left" w:pos="5380"/>
        </w:tabs>
        <w:rPr>
          <w:sz w:val="18"/>
          <w:szCs w:val="18"/>
        </w:rPr>
      </w:pPr>
      <w:r>
        <w:rPr>
          <w:sz w:val="18"/>
          <w:szCs w:val="18"/>
        </w:rPr>
        <w:tab/>
        <w:t>{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pagina 1 verso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[nn]o 1710, 5 Novemb[er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titie van de vergadering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houden by de toorn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de kerkenkamer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t 38 persoonen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pagina 2 recto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den 5 9br 1710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ijn de volgende Vrinden op de kerken kamer van den Toorn verschenen ten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ijnde als jn de uijtschrijf brieven vermelt als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an Amsterdam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t xml:space="preserve">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hem van Maurik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Willink Janz</w:t>
      </w:r>
      <w:r>
        <w:rPr>
          <w:sz w:val="18"/>
          <w:szCs w:val="18"/>
        </w:rPr>
        <w:tab/>
        <w:t>} Toorn &amp; Lam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frans van Aken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258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s, Abraham Jacobsz, of Lam and Toren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b[raham] Jacobz Fries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860"/>
        </w:tabs>
        <w:rPr>
          <w:sz w:val="18"/>
          <w:szCs w:val="18"/>
        </w:rPr>
      </w:pPr>
      <w:r>
        <w:rPr>
          <w:sz w:val="18"/>
          <w:szCs w:val="18"/>
        </w:rPr>
        <w:t>Jacob Vorsterman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86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elis Beets</w:t>
      </w:r>
      <w:r>
        <w:rPr>
          <w:sz w:val="18"/>
          <w:szCs w:val="18"/>
        </w:rPr>
        <w:tab/>
        <w:t>} In de Son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ijper, Cornelis, of Frisian Society, Hoo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elis Pijper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Kriekeboom, Albert, of Frisian Societ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bert Kriekeboom</w:t>
      </w:r>
      <w:r>
        <w:rPr>
          <w:sz w:val="18"/>
          <w:szCs w:val="18"/>
        </w:rPr>
        <w:tab/>
        <w:t>} Vriese Societyt noord</w:t>
      </w:r>
    </w:p>
    <w:p w:rsidR="00F84418" w:rsidRDefault="00F84418" w:rsidP="00F84418">
      <w:pPr>
        <w:pStyle w:val="OriginalText"/>
        <w:tabs>
          <w:tab w:val="left" w:pos="1740"/>
        </w:tabs>
        <w:rPr>
          <w:sz w:val="18"/>
          <w:szCs w:val="18"/>
        </w:rPr>
      </w:pPr>
      <w:r>
        <w:rPr>
          <w:sz w:val="18"/>
          <w:szCs w:val="18"/>
        </w:rPr>
        <w:t>Aldert Pronk</w:t>
      </w:r>
      <w:r>
        <w:rPr>
          <w:sz w:val="18"/>
          <w:szCs w:val="18"/>
        </w:rPr>
        <w:tab/>
        <w:t>} Hollant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2660"/>
        </w:tabs>
        <w:rPr>
          <w:sz w:val="18"/>
          <w:szCs w:val="18"/>
        </w:rPr>
      </w:pPr>
      <w:r>
        <w:rPr>
          <w:sz w:val="18"/>
          <w:szCs w:val="18"/>
        </w:rPr>
        <w:t>Hendrik Torn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2660"/>
        </w:tabs>
        <w:rPr>
          <w:sz w:val="18"/>
          <w:szCs w:val="18"/>
        </w:rPr>
      </w:pPr>
      <w:r>
        <w:rPr>
          <w:sz w:val="18"/>
          <w:szCs w:val="18"/>
        </w:rPr>
        <w:t>Jan van gent</w:t>
      </w:r>
      <w:r>
        <w:rPr>
          <w:sz w:val="18"/>
          <w:szCs w:val="18"/>
        </w:rPr>
        <w:tab/>
        <w:t>} Rotterdam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>peusse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penbroek, Coenraad v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nraad van diepenbroek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>laerst[eeg]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ukerken, Willem v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hem van oukerken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>} Harlem</w:t>
      </w:r>
    </w:p>
    <w:p w:rsidR="00F84418" w:rsidRDefault="00F84418" w:rsidP="00F84418">
      <w:pPr>
        <w:pStyle w:val="OriginalText"/>
        <w:tabs>
          <w:tab w:val="left" w:pos="1580"/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>H[eilige] lant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olle, Jan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Scholle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tabs>
          <w:tab w:val="left" w:pos="1200"/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ere, Jacob van der, of Haarle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v[an]d[e]r Keere</w:t>
      </w:r>
      <w:r>
        <w:rPr>
          <w:sz w:val="18"/>
          <w:szCs w:val="18"/>
        </w:rPr>
        <w:tab/>
        <w:t xml:space="preserve">}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768:17:8</w:t>
      </w:r>
    </w:p>
    <w:p w:rsidR="00F84418" w:rsidRDefault="00F84418" w:rsidP="00F84418">
      <w:pPr>
        <w:pStyle w:val="OriginalText"/>
        <w:tabs>
          <w:tab w:val="left" w:pos="4220"/>
        </w:tabs>
        <w:rPr>
          <w:sz w:val="18"/>
          <w:szCs w:val="18"/>
        </w:rPr>
      </w:pP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lok</w:t>
      </w: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efnagel, Pieter, Haarlem, Flemish Block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ieter Hoefnagel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{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euw, Ameldonk de, Haarlem, Flemish Block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meldonk Leeu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ramer, Steven Abrahamsz, of Deventer:at meet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eeven Cramer</w:t>
      </w:r>
      <w:r>
        <w:rPr>
          <w:sz w:val="18"/>
          <w:szCs w:val="18"/>
        </w:rPr>
        <w:tab/>
        <w:t>deventer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ericks, Teunis, of Gron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eunis frericks</w:t>
      </w:r>
      <w:r>
        <w:rPr>
          <w:sz w:val="18"/>
          <w:szCs w:val="18"/>
        </w:rPr>
        <w:tab/>
        <w:t>groeningen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t een brief</w:t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ud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ouda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osterwijk, Matthijs, of Lei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ttys oosterwyk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ringwijk, Jan van, of Lei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van Springwijk</w:t>
      </w:r>
      <w:r>
        <w:rPr>
          <w:sz w:val="18"/>
          <w:szCs w:val="18"/>
        </w:rPr>
        <w:tab/>
        <w:t>} Leijden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bbes, Jan, of Hinlop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Abbes van Hinlopen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ings, Egbert, of 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gbert Haring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rl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rlingen</w:t>
      </w:r>
      <w:r>
        <w:rPr>
          <w:sz w:val="18"/>
          <w:szCs w:val="18"/>
        </w:rPr>
        <w:tab/>
        <w:t xml:space="preserve">} Vrieslant  </w:t>
      </w:r>
      <w:r w:rsidRPr="00F84418">
        <w:rPr>
          <w:i/>
          <w:iCs/>
        </w:rPr>
        <w:t>f</w:t>
      </w:r>
      <w:r>
        <w:rPr>
          <w:sz w:val="18"/>
          <w:szCs w:val="18"/>
        </w:rPr>
        <w:t xml:space="preserve"> 3600:–:–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ouwes(z), Hans, of Leeuwaard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s Douwes van Leeuwaarden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dde, Dirk van der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rk vander Kodde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smeer, Tames Janz, of Alkmaa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amis Witsmeer</w:t>
      </w:r>
      <w:r>
        <w:rPr>
          <w:sz w:val="18"/>
          <w:szCs w:val="18"/>
        </w:rPr>
        <w:tab/>
        <w:t xml:space="preserve">} Alkmaar  </w:t>
      </w:r>
      <w:r w:rsidRPr="00F84418">
        <w:rPr>
          <w:i/>
          <w:iCs/>
        </w:rPr>
        <w:t>f</w:t>
      </w:r>
      <w:r>
        <w:rPr>
          <w:sz w:val="18"/>
          <w:szCs w:val="18"/>
        </w:rPr>
        <w:t xml:space="preserve"> 427:–:–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pagina 2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, Jan Pietersz,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Pieterz Wit</w:t>
      </w:r>
      <w:r>
        <w:rPr>
          <w:sz w:val="18"/>
          <w:szCs w:val="18"/>
        </w:rPr>
        <w:tab/>
        <w:t xml:space="preserve">}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akeman, Jan Jacobsz of Krommeni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Jacobz Lakeman</w:t>
      </w:r>
      <w:r>
        <w:rPr>
          <w:sz w:val="18"/>
          <w:szCs w:val="18"/>
        </w:rPr>
        <w:tab/>
        <w:t>} Crommenÿ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n, Tymon van, of Aalsme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ymon van Hilten</w:t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alsme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alsmeer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z, Maarten,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arten Janz</w:t>
      </w:r>
      <w:r>
        <w:rPr>
          <w:sz w:val="18"/>
          <w:szCs w:val="18"/>
        </w:rPr>
        <w:tab/>
        <w:t>Purmerent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raaks, Paulus (Draacx, Drakes) of Purmere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ourensz, Lubbert, of Zaandam W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[Paulus] draaks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is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Isp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ubbert Lourenz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ning(h), Simon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ijmon Honing</w:t>
      </w:r>
      <w:r>
        <w:rPr>
          <w:sz w:val="18"/>
          <w:szCs w:val="18"/>
        </w:rPr>
        <w:tab/>
        <w:t>}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ut, Albert, of Zaandam E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bert Jut</w:t>
      </w:r>
      <w:r>
        <w:rPr>
          <w:sz w:val="18"/>
          <w:szCs w:val="18"/>
        </w:rPr>
        <w:tab/>
        <w:t>} oostzijd[e]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askoper, Claas Arends (Aertsz), of Koog Zaandijk (Zaanda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laes Arentz Kaaskoper</w:t>
      </w:r>
      <w:r>
        <w:rPr>
          <w:sz w:val="18"/>
          <w:szCs w:val="18"/>
        </w:rPr>
        <w:tab/>
        <w:t>} Koog &amp;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y, Jan van der, of Koog Zaandijk (Zaanda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vander Leij</w:t>
      </w:r>
      <w:r>
        <w:rPr>
          <w:sz w:val="18"/>
          <w:szCs w:val="18"/>
        </w:rPr>
        <w:tab/>
        <w:t>} Saendyk en der Horige (?)</w:t>
      </w:r>
    </w:p>
    <w:p w:rsidR="00F84418" w:rsidRDefault="00F84418" w:rsidP="00F84418">
      <w:pPr>
        <w:pStyle w:val="OriginalText"/>
        <w:rPr>
          <w:sz w:val="18"/>
          <w:szCs w:val="18"/>
        </w:rPr>
      </w:pP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ijn de ontfangen stukken en brieven voorgeleesen</w:t>
      </w:r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r w:rsidRPr="00F84418">
        <w:rPr>
          <w:sz w:val="18"/>
          <w:szCs w:val="18"/>
        </w:rPr>
        <w:t xml:space="preserve">en wijders geresolveert de Amsterdamz[e] gemeentens geassesteert met Ald[ert] Pronk off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rselver gecommiteerden</w:t>
      </w:r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r w:rsidRPr="00F84418">
        <w:rPr>
          <w:sz w:val="18"/>
          <w:szCs w:val="18"/>
        </w:rPr>
        <w:t xml:space="preserve">te Continueren, alleen wanneer jn de gecommiteerden zulke saken van belang voorkomen 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ullen sij het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elve Communiceren en helpen resolveren met 2 gedeputeerdens van Haerlem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Sardam, Van Rotterdam, Van Leijden, Welke presente Leden aan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eemen het selve aan haar Collegien te rapporteren, daar van [ter]stont advys te laten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ekomen aen de Amsterdammers.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s geresolveert den H[ee]r Runkel te rescriperen dat den voorslag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jn sijn laesten missive gemelt geoordeelt word van dat belangh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e sijn dat men sig sal tragten daer op nader te Informeeren, mitsgaders den H[ee]r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unkel te [ver]soeken sig bij de Switserse Broeders soo veel te jnformeeren als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ogelyk waer sy liefst wilden heenen gevoert worden waer op dan door de</w:t>
      </w:r>
    </w:p>
    <w:p w:rsidR="00F84418" w:rsidRPr="00F84418" w:rsidRDefault="00F84418" w:rsidP="00F84418">
      <w:pPr>
        <w:pStyle w:val="OriginalText"/>
        <w:rPr>
          <w:sz w:val="18"/>
          <w:szCs w:val="18"/>
        </w:rPr>
      </w:pPr>
      <w:r w:rsidRPr="00F84418">
        <w:rPr>
          <w:sz w:val="18"/>
          <w:szCs w:val="18"/>
        </w:rPr>
        <w:t>voorz[eide] gecommitteerdens, met de vrinden van Haarlem etc sal geresolveert worden.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s een provisionele lijst gemaekt van de gemeentens die re[e]ts hebben gecol-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lecteert, en hebben de presente leden die sulkx nog niet gedaen hebben, aange-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nomen, hare printiepalen leden t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ppeal for fund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eweegen om het selve nog te doen of te raden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s wanneer er door de bovenstaande van de geheele Somma repartitie ge</w:t>
      </w:r>
    </w:p>
    <w:p w:rsidR="00F84418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ekt i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:system for organiz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at ÿdere Classis ten hondert saL hebben bij te leggen, en werd</w:t>
      </w:r>
    </w:p>
    <w:p w:rsidR="0084002E" w:rsidRDefault="00F84418" w:rsidP="00F84418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distributie der penningen gelaten aan de bovenstaande gecommitteerdes.</w:t>
      </w:r>
    </w:p>
    <w:p w:rsidR="00F84418" w:rsidRDefault="00F84418" w:rsidP="00F84418">
      <w:pPr>
        <w:pStyle w:val="OriginalText"/>
      </w:pPr>
    </w:p>
    <w:p w:rsidR="00F84418" w:rsidRDefault="00F84418" w:rsidP="00F84418">
      <w:pPr>
        <w:pStyle w:val="OriginalText"/>
      </w:pPr>
    </w:p>
    <w:p w:rsidR="00F84418" w:rsidRDefault="00F84418" w:rsidP="00F84418">
      <w:pPr>
        <w:pStyle w:val="OriginalText"/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1"/>
          <w:szCs w:val="21"/>
        </w:rPr>
      </w:pPr>
      <w:r w:rsidRPr="00F84418">
        <w:rPr>
          <w:rFonts w:ascii="Sabon LT Std" w:hAnsi="Sabon LT Std" w:cs="Sabon LT Std"/>
          <w:color w:val="000000"/>
          <w:sz w:val="21"/>
          <w:szCs w:val="21"/>
        </w:rPr>
        <w:t>81.  November 5, 1710.</w:t>
      </w:r>
      <w:r w:rsidRPr="00F84418">
        <w:rPr>
          <w:rFonts w:ascii="Sabon LT Std" w:hAnsi="Sabon LT Std" w:cs="Sabon LT Std"/>
          <w:color w:val="000000"/>
          <w:sz w:val="21"/>
          <w:szCs w:val="21"/>
          <w:vertAlign w:val="superscript"/>
        </w:rPr>
        <w:footnoteReference w:id="13"/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[recto]</w:t>
      </w:r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5 novemb[er] 1710.</w:t>
      </w:r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Gecollecteerde Gelden</w:t>
      </w:r>
    </w:p>
    <w:p w:rsidR="00F84418" w:rsidRPr="00F84418" w:rsidRDefault="00F84418" w:rsidP="00F84418">
      <w:pPr>
        <w:tabs>
          <w:tab w:val="left" w:pos="2900"/>
          <w:tab w:val="left" w:pos="586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Debet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voor de Zwitserse Vlugtelingen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Credit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Onder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Pijper, Cornelis, of Frisian Society, Hoor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kornelis pijper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tot hoorn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Hoor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hoorn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764:11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edembli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medenblik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115:18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Twis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twisk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266:18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Oosthuiz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oosthuijzen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39:  3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Veenhuiz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venhuijzen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60:  1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E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Edam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158: 2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Zaan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Sardam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750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2154:14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Onder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Kriekeboom, Albert, of Frisian Society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Albert kriekeboom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tot Alkmaar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lkmaa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Alkmaar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 433: 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Lange and Koedyk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Lange &amp; koedyk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125: 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ieringe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Wieringen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 63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Oude Nierop (Niedorp)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oude nierop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   29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iddelie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Middelie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middelie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177: 6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  <w:u w:val="thick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  827:18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Onder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Pronk, Aldert (Albert), of Frisian Society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Aldert Pronk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tot Amsterdam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msterdam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Amsterdam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870:1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Aalsmee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Aalsmeer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144:12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ormerveer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wormerveer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>” 691:16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begin"/>
      </w:r>
      <w:r w:rsidRPr="00F84418">
        <w:rPr>
          <w:rFonts w:ascii="Sabon LT Std" w:hAnsi="Sabon LT Std" w:cs="Sabon LT Std"/>
          <w:color w:val="000000"/>
          <w:sz w:val="20"/>
          <w:szCs w:val="20"/>
        </w:rPr>
        <w:instrText>xe "Westzaan"</w:instrText>
      </w:r>
      <w:r w:rsidRPr="00F84418">
        <w:rPr>
          <w:rFonts w:ascii="Sabon LT Std" w:hAnsi="Sabon LT Std" w:cs="Sabon LT Std"/>
          <w:color w:val="000000"/>
          <w:sz w:val="20"/>
          <w:szCs w:val="20"/>
        </w:rPr>
        <w:fldChar w:fldCharType="end"/>
      </w:r>
      <w:r w:rsidRPr="00F84418">
        <w:rPr>
          <w:rFonts w:ascii="Sabon LT Std" w:hAnsi="Sabon LT Std" w:cs="Sabon LT Std"/>
          <w:color w:val="000000"/>
          <w:sz w:val="20"/>
          <w:szCs w:val="20"/>
        </w:rPr>
        <w:t>westzaan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 50  –  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f1927: 4:8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maakende te saamen 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>4909:17–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NB, in de repartitie</w:t>
      </w:r>
      <w:r w:rsidRPr="00F84418">
        <w:rPr>
          <w:rFonts w:ascii="Sabon LT Std" w:hAnsi="Sabon LT Std" w:cs="Sabon LT Std"/>
          <w:color w:val="000000"/>
          <w:sz w:val="20"/>
          <w:szCs w:val="20"/>
          <w:vertAlign w:val="superscript"/>
        </w:rPr>
        <w:footnoteReference w:id="14"/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4860:15 –</w:t>
      </w:r>
    </w:p>
    <w:p w:rsidR="00F84418" w:rsidRPr="00F84418" w:rsidRDefault="00F84418" w:rsidP="00F84418">
      <w:pPr>
        <w:tabs>
          <w:tab w:val="left" w:pos="42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&amp; buijten . . .    </w:t>
      </w:r>
      <w:r w:rsidRPr="00F84418">
        <w:rPr>
          <w:rFonts w:ascii="Sabon LT Std" w:hAnsi="Sabon LT Std" w:cs="Sabon LT Std"/>
          <w:color w:val="000000"/>
          <w:sz w:val="20"/>
          <w:szCs w:val="20"/>
          <w:u w:val="thick"/>
        </w:rPr>
        <w:t>”     49: 2 –</w:t>
      </w:r>
    </w:p>
    <w:p w:rsidR="00F84418" w:rsidRPr="00F84418" w:rsidRDefault="00F84418" w:rsidP="00F84418">
      <w:pPr>
        <w:tabs>
          <w:tab w:val="left" w:pos="1600"/>
        </w:tabs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ab/>
        <w:t xml:space="preserve">    </w:t>
      </w:r>
      <w:r w:rsidRPr="00F84418">
        <w:rPr>
          <w:rFonts w:ascii="Sabon LT Std" w:hAnsi="Sabon LT Std" w:cs="Sabon LT Std"/>
          <w:i/>
          <w:iCs/>
          <w:color w:val="000000"/>
          <w:sz w:val="20"/>
          <w:szCs w:val="20"/>
        </w:rPr>
        <w:t>f</w:t>
      </w:r>
      <w:r w:rsidRPr="00F84418">
        <w:rPr>
          <w:rFonts w:ascii="Sabon LT Std" w:hAnsi="Sabon LT Std" w:cs="Sabon LT Std"/>
          <w:color w:val="000000"/>
          <w:sz w:val="20"/>
          <w:szCs w:val="20"/>
        </w:rPr>
        <w:t xml:space="preserve"> 4909:17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[verso]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5 Novemb. 1710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Rekening van gecollecteerde</w:t>
      </w:r>
    </w:p>
    <w:p w:rsidR="00F84418" w:rsidRPr="00F84418" w:rsidRDefault="00F84418" w:rsidP="00F84418">
      <w:pPr>
        <w:suppressAutoHyphens/>
        <w:autoSpaceDE w:val="0"/>
        <w:autoSpaceDN w:val="0"/>
        <w:adjustRightInd w:val="0"/>
        <w:spacing w:after="0" w:line="265" w:lineRule="atLeast"/>
        <w:textAlignment w:val="center"/>
        <w:rPr>
          <w:rFonts w:ascii="Sabon LT Std" w:hAnsi="Sabon LT Std" w:cs="Sabon LT Std"/>
          <w:color w:val="000000"/>
          <w:sz w:val="20"/>
          <w:szCs w:val="20"/>
        </w:rPr>
      </w:pPr>
      <w:r w:rsidRPr="00F84418">
        <w:rPr>
          <w:rFonts w:ascii="Sabon LT Std" w:hAnsi="Sabon LT Std" w:cs="Sabon LT Std"/>
          <w:color w:val="000000"/>
          <w:sz w:val="20"/>
          <w:szCs w:val="20"/>
        </w:rPr>
        <w:t>gelden voor de switserse vlugtel[ingen]</w:t>
      </w:r>
    </w:p>
    <w:p w:rsidR="00F84418" w:rsidRDefault="00F84418" w:rsidP="00F84418">
      <w:pPr>
        <w:pStyle w:val="OriginalText"/>
      </w:pPr>
      <w:r w:rsidRPr="00F84418">
        <w:rPr>
          <w:sz w:val="20"/>
          <w:szCs w:val="20"/>
        </w:rPr>
        <w:t xml:space="preserve">door de </w:t>
      </w:r>
      <w:r w:rsidRPr="00F84418">
        <w:rPr>
          <w:sz w:val="20"/>
          <w:szCs w:val="20"/>
        </w:rPr>
        <w:fldChar w:fldCharType="begin"/>
      </w:r>
      <w:r w:rsidRPr="00F84418">
        <w:rPr>
          <w:sz w:val="20"/>
          <w:szCs w:val="20"/>
        </w:rPr>
        <w:instrText>xe "Frisian Society"</w:instrText>
      </w:r>
      <w:r w:rsidRPr="00F84418">
        <w:rPr>
          <w:sz w:val="20"/>
          <w:szCs w:val="20"/>
        </w:rPr>
        <w:fldChar w:fldCharType="end"/>
      </w:r>
      <w:r w:rsidRPr="00F84418">
        <w:rPr>
          <w:sz w:val="20"/>
          <w:szCs w:val="20"/>
        </w:rPr>
        <w:fldChar w:fldCharType="begin"/>
      </w:r>
      <w:r w:rsidRPr="00F84418">
        <w:rPr>
          <w:sz w:val="20"/>
          <w:szCs w:val="20"/>
        </w:rPr>
        <w:instrText>xe "Frisian Society"</w:instrText>
      </w:r>
      <w:r w:rsidRPr="00F84418">
        <w:rPr>
          <w:sz w:val="20"/>
          <w:szCs w:val="20"/>
        </w:rPr>
        <w:fldChar w:fldCharType="end"/>
      </w:r>
      <w:r w:rsidRPr="00F84418">
        <w:rPr>
          <w:sz w:val="20"/>
          <w:szCs w:val="20"/>
        </w:rPr>
        <w:t>vriese sociteyt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84418" w:rsidRDefault="00F84418" w:rsidP="00F8441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0</w:t>
      </w:r>
      <w:r>
        <w:tab/>
      </w:r>
      <w:r>
        <w:rPr>
          <w:rStyle w:val="FootnoteReference"/>
        </w:rPr>
        <w:tab/>
      </w:r>
      <w:r>
        <w:t xml:space="preserve">This is A 101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84418" w:rsidRDefault="00F84418" w:rsidP="00F84418">
      <w:pPr>
        <w:pStyle w:val="FootnoteText"/>
      </w:pPr>
    </w:p>
  </w:footnote>
  <w:footnote w:id="4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  <w:t xml:space="preserve">A similar, but less complete list of places and names appears in </w:t>
      </w:r>
      <w:proofErr w:type="spellStart"/>
      <w:r>
        <w:t>Vorsterman’s</w:t>
      </w:r>
      <w:proofErr w:type="spellEnd"/>
      <w:r>
        <w:t xml:space="preserve"> </w:t>
      </w:r>
      <w:proofErr w:type="spellStart"/>
      <w:r>
        <w:t>Relaes</w:t>
      </w:r>
      <w:proofErr w:type="spellEnd"/>
      <w:r>
        <w:t xml:space="preserve"> (A 1392 in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), pp. 86 and 87.  </w:t>
      </w:r>
    </w:p>
    <w:p w:rsidR="00F84418" w:rsidRDefault="00F84418" w:rsidP="00F84418">
      <w:pPr>
        <w:pStyle w:val="Footnote-OneDigit"/>
      </w:pPr>
    </w:p>
  </w:footnote>
  <w:footnote w:id="5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Westzijde</w:t>
      </w:r>
      <w:proofErr w:type="spellEnd"/>
      <w:r>
        <w:t>.</w:t>
      </w:r>
    </w:p>
    <w:p w:rsidR="00F84418" w:rsidRDefault="00F84418" w:rsidP="00F84418">
      <w:pPr>
        <w:pStyle w:val="Footnote-OneDigit"/>
      </w:pPr>
    </w:p>
  </w:footnote>
  <w:footnote w:id="6">
    <w:p w:rsidR="00F84418" w:rsidRDefault="00F84418" w:rsidP="00F8441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Oostzijde</w:t>
      </w:r>
      <w:proofErr w:type="spellEnd"/>
      <w:r>
        <w:t>.</w:t>
      </w:r>
    </w:p>
    <w:p w:rsidR="00F84418" w:rsidRDefault="00F84418" w:rsidP="00F84418">
      <w:pPr>
        <w:pStyle w:val="Footnote-OneDigit"/>
      </w:pPr>
    </w:p>
  </w:footnote>
  <w:footnote w:id="7">
    <w:p w:rsidR="00F84418" w:rsidRDefault="00F84418" w:rsidP="00F8441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1</w:t>
      </w:r>
      <w:r>
        <w:tab/>
      </w:r>
      <w:r>
        <w:rPr>
          <w:rStyle w:val="FootnoteReference"/>
        </w:rPr>
        <w:tab/>
      </w:r>
      <w:r>
        <w:t xml:space="preserve">This is A 121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F84418" w:rsidRDefault="00F84418" w:rsidP="00F84418">
      <w:pPr>
        <w:pStyle w:val="FootnoteText"/>
      </w:pPr>
    </w:p>
  </w:footnote>
  <w:footnote w:id="8">
    <w:p w:rsidR="00F84418" w:rsidRDefault="00F84418" w:rsidP="00F84418">
      <w:pPr>
        <w:pStyle w:val="FirstFootnoteinColumnLine"/>
      </w:pPr>
      <w:r>
        <w:rPr>
          <w:vertAlign w:val="superscript"/>
        </w:rPr>
        <w:footnoteRef/>
      </w:r>
      <w:r>
        <w:tab/>
        <w:t>“Division according to a percentage, apportionment.”</w:t>
      </w:r>
    </w:p>
    <w:p w:rsidR="00F84418" w:rsidRDefault="00F84418" w:rsidP="00F84418">
      <w:pPr>
        <w:pStyle w:val="FirstFootnoteinColumnLine"/>
      </w:pPr>
    </w:p>
  </w:footnote>
  <w:footnote w:id="9">
    <w:p w:rsidR="00F84418" w:rsidRDefault="00F84418" w:rsidP="00F310A3">
      <w:pPr>
        <w:pStyle w:val="Footnote-OneDigit"/>
      </w:pPr>
      <w:r>
        <w:rPr>
          <w:vertAlign w:val="superscript"/>
        </w:rPr>
        <w:footnoteRef/>
      </w:r>
      <w:r w:rsidR="00F310A3">
        <w:rPr>
          <w:rStyle w:val="ChapterNumberforFootnote"/>
        </w:rPr>
        <w:t xml:space="preserve"> </w:t>
      </w:r>
      <w:r>
        <w:t xml:space="preserve">This is A 1014 from the De Hoop Scheffer </w:t>
      </w:r>
      <w:r>
        <w:rPr>
          <w:rStyle w:val="Italics"/>
        </w:rPr>
        <w:t>Inventaris</w:t>
      </w:r>
      <w:r w:rsidR="00F310A3">
        <w:t>.</w:t>
      </w:r>
    </w:p>
  </w:footnote>
  <w:footnote w:id="10">
    <w:p w:rsidR="00F84418" w:rsidRDefault="00F84418" w:rsidP="00F310A3">
      <w:pPr>
        <w:pStyle w:val="Footnote-OneDigit"/>
      </w:pPr>
      <w:r>
        <w:rPr>
          <w:vertAlign w:val="superscript"/>
        </w:rPr>
        <w:footnoteRef/>
      </w:r>
      <w:r>
        <w:tab/>
        <w:t xml:space="preserve">A similar, but less complete list of places and names appears in Vorsterman’s Relaes (A 1392 in De Hoop Scheffer </w:t>
      </w:r>
      <w:r>
        <w:rPr>
          <w:rStyle w:val="Italics"/>
        </w:rPr>
        <w:t>Inventaris</w:t>
      </w:r>
      <w:r>
        <w:t>), pp. 86 and 87</w:t>
      </w:r>
      <w:r w:rsidR="00F310A3">
        <w:t>.</w:t>
      </w:r>
    </w:p>
  </w:footnote>
  <w:footnote w:id="11">
    <w:p w:rsidR="00F84418" w:rsidRDefault="00F84418" w:rsidP="00F310A3">
      <w:pPr>
        <w:pStyle w:val="Footnote-OneDigit"/>
      </w:pPr>
      <w:r>
        <w:rPr>
          <w:vertAlign w:val="superscript"/>
        </w:rPr>
        <w:footnoteRef/>
      </w:r>
      <w:r>
        <w:tab/>
        <w:t>Westzijde</w:t>
      </w:r>
      <w:r w:rsidR="00F310A3">
        <w:t>.</w:t>
      </w:r>
    </w:p>
  </w:footnote>
  <w:footnote w:id="12">
    <w:p w:rsidR="00F84418" w:rsidRDefault="00F84418" w:rsidP="00F310A3">
      <w:pPr>
        <w:pStyle w:val="Footnote-OneDigit"/>
      </w:pPr>
      <w:r>
        <w:rPr>
          <w:vertAlign w:val="superscript"/>
        </w:rPr>
        <w:footnoteRef/>
      </w:r>
      <w:r>
        <w:tab/>
        <w:t>Oostzijde</w:t>
      </w:r>
      <w:r w:rsidR="00F310A3">
        <w:t>.</w:t>
      </w:r>
    </w:p>
  </w:footnote>
  <w:footnote w:id="13">
    <w:p w:rsidR="00F84418" w:rsidRDefault="00F84418" w:rsidP="00F310A3">
      <w:pPr>
        <w:pStyle w:val="Footnote-OneDigit"/>
      </w:pPr>
      <w:r>
        <w:rPr>
          <w:vertAlign w:val="superscript"/>
        </w:rPr>
        <w:footnoteRef/>
      </w:r>
      <w:r>
        <w:rPr>
          <w:rStyle w:val="ChapterNumberforFootnote"/>
        </w:rPr>
        <w:t>81</w:t>
      </w:r>
      <w:r>
        <w:tab/>
      </w:r>
      <w:r>
        <w:rPr>
          <w:rStyle w:val="FootnoteReference"/>
        </w:rPr>
        <w:tab/>
      </w:r>
      <w:r>
        <w:t xml:space="preserve">This is A 1210 from the De Hoop Scheffer </w:t>
      </w:r>
      <w:r>
        <w:rPr>
          <w:rStyle w:val="Italics"/>
        </w:rPr>
        <w:t>Inventaris</w:t>
      </w:r>
      <w:r w:rsidR="00F310A3">
        <w:t>.</w:t>
      </w:r>
    </w:p>
  </w:footnote>
  <w:footnote w:id="14">
    <w:p w:rsidR="00F84418" w:rsidRDefault="00F84418" w:rsidP="00F310A3">
      <w:pPr>
        <w:pStyle w:val="Footnote-OneDigit"/>
      </w:pPr>
      <w:r>
        <w:rPr>
          <w:vertAlign w:val="superscript"/>
        </w:rPr>
        <w:footnoteRef/>
      </w:r>
      <w:r>
        <w:tab/>
        <w:t>“Division according to a percentage, apportionment</w:t>
      </w:r>
      <w:r w:rsidR="00F310A3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01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8441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8441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8441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8441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8441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441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8441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8441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8441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